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5CC544F0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F47F33">
        <w:rPr>
          <w:sz w:val="24"/>
          <w:szCs w:val="24"/>
          <w:lang w:val="en-GB"/>
        </w:rPr>
        <w:t>Utah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7A124CC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6C63E7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181ABE" w14:textId="77777777" w:rsidR="00D903FC" w:rsidRDefault="00D903FC" w:rsidP="00CB37D9">
      <w:pPr>
        <w:spacing w:after="0" w:line="240" w:lineRule="auto"/>
      </w:pPr>
      <w:r>
        <w:separator/>
      </w:r>
    </w:p>
  </w:endnote>
  <w:endnote w:type="continuationSeparator" w:id="0">
    <w:p w14:paraId="33EE1EC9" w14:textId="77777777" w:rsidR="00D903FC" w:rsidRDefault="00D903F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3DE42D" w14:textId="77777777" w:rsidR="00B501E2" w:rsidRDefault="00B501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6268444" w:rsidR="00CB37D9" w:rsidRPr="00B501E2" w:rsidRDefault="00CB37D9" w:rsidP="00B501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0D0BB0" w14:textId="77777777" w:rsidR="00B501E2" w:rsidRDefault="00B501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720BB0" w14:textId="77777777" w:rsidR="00D903FC" w:rsidRDefault="00D903FC" w:rsidP="00CB37D9">
      <w:pPr>
        <w:spacing w:after="0" w:line="240" w:lineRule="auto"/>
      </w:pPr>
      <w:r>
        <w:separator/>
      </w:r>
    </w:p>
  </w:footnote>
  <w:footnote w:type="continuationSeparator" w:id="0">
    <w:p w14:paraId="4AB3E988" w14:textId="77777777" w:rsidR="00D903FC" w:rsidRDefault="00D903F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24780B" w14:textId="77777777" w:rsidR="00B501E2" w:rsidRDefault="00B501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7D041AB" w:rsidR="00AD6FC0" w:rsidRPr="00B501E2" w:rsidRDefault="00AD6FC0" w:rsidP="00B501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2BDFDF" w14:textId="77777777" w:rsidR="00B501E2" w:rsidRDefault="00B501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4365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0E6B73"/>
    <w:rsid w:val="00115EBA"/>
    <w:rsid w:val="001223B1"/>
    <w:rsid w:val="001511CC"/>
    <w:rsid w:val="001812F0"/>
    <w:rsid w:val="00181BFB"/>
    <w:rsid w:val="00213AF9"/>
    <w:rsid w:val="002620B2"/>
    <w:rsid w:val="00283ABC"/>
    <w:rsid w:val="00285BD4"/>
    <w:rsid w:val="00297A19"/>
    <w:rsid w:val="002D0FCE"/>
    <w:rsid w:val="00307DFD"/>
    <w:rsid w:val="003139A1"/>
    <w:rsid w:val="0039344E"/>
    <w:rsid w:val="003B24BC"/>
    <w:rsid w:val="003B7112"/>
    <w:rsid w:val="003B75D6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12E0E"/>
    <w:rsid w:val="00750B94"/>
    <w:rsid w:val="00767DEA"/>
    <w:rsid w:val="00782336"/>
    <w:rsid w:val="00784D33"/>
    <w:rsid w:val="007F0A03"/>
    <w:rsid w:val="00817C7B"/>
    <w:rsid w:val="008260BD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36AC"/>
    <w:rsid w:val="00AB0C1F"/>
    <w:rsid w:val="00AD6FC0"/>
    <w:rsid w:val="00B32A3C"/>
    <w:rsid w:val="00B34532"/>
    <w:rsid w:val="00B501E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903FC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33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6</Words>
  <Characters>1521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